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84EE3" w14:textId="77777777" w:rsidR="003B542D" w:rsidRPr="00910EEF" w:rsidRDefault="003B542D" w:rsidP="00484760">
      <w:pPr>
        <w:spacing w:before="0" w:after="240"/>
        <w:rPr>
          <w:b/>
          <w:bCs/>
          <w:caps/>
          <w:color w:val="0D0D0D" w:themeColor="text1" w:themeTint="F2"/>
          <w:sz w:val="25"/>
          <w:szCs w:val="25"/>
        </w:rPr>
      </w:pPr>
      <w:r w:rsidRPr="00910EEF">
        <w:rPr>
          <w:b/>
          <w:bCs/>
          <w:caps/>
          <w:color w:val="0D0D0D" w:themeColor="text1" w:themeTint="F2"/>
          <w:sz w:val="25"/>
          <w:szCs w:val="25"/>
        </w:rPr>
        <w:t>new river presbytery - Church Mission Information</w:t>
      </w:r>
    </w:p>
    <w:p w14:paraId="7EACE5D3" w14:textId="50590EC9" w:rsidR="00DB7C1F" w:rsidRPr="0067615A" w:rsidRDefault="00DB7C1F" w:rsidP="00696B97">
      <w:pPr>
        <w:ind w:left="0" w:firstLine="0"/>
        <w:jc w:val="both"/>
        <w:rPr>
          <w:color w:val="0D0D0D" w:themeColor="text1" w:themeTint="F2"/>
        </w:rPr>
      </w:pPr>
      <w:r w:rsidRPr="0067615A">
        <w:rPr>
          <w:color w:val="0D0D0D" w:themeColor="text1" w:themeTint="F2"/>
        </w:rPr>
        <w:t xml:space="preserve">Please provide the information on this form to the </w:t>
      </w:r>
      <w:r w:rsidR="008A12B1">
        <w:rPr>
          <w:color w:val="0D0D0D" w:themeColor="text1" w:themeTint="F2"/>
        </w:rPr>
        <w:t>P</w:t>
      </w:r>
      <w:r w:rsidR="00482BCC" w:rsidRPr="0067615A">
        <w:rPr>
          <w:color w:val="0D0D0D" w:themeColor="text1" w:themeTint="F2"/>
        </w:rPr>
        <w:t xml:space="preserve">resbytery’s </w:t>
      </w:r>
      <w:r w:rsidRPr="0067615A">
        <w:rPr>
          <w:color w:val="0D0D0D" w:themeColor="text1" w:themeTint="F2"/>
        </w:rPr>
        <w:t xml:space="preserve">World Outreach Committee, as shown below. </w:t>
      </w:r>
    </w:p>
    <w:p w14:paraId="1B26C009" w14:textId="498324F2" w:rsidR="00C51A41" w:rsidRPr="0067615A" w:rsidRDefault="00C51A41" w:rsidP="00C51A41">
      <w:pPr>
        <w:spacing w:before="360"/>
        <w:ind w:left="0" w:firstLine="0"/>
        <w:jc w:val="both"/>
        <w:rPr>
          <w:b/>
          <w:bCs/>
          <w:color w:val="0D0D0D" w:themeColor="text1" w:themeTint="F2"/>
        </w:rPr>
      </w:pPr>
      <w:r w:rsidRPr="0067615A">
        <w:rPr>
          <w:b/>
          <w:bCs/>
          <w:color w:val="0D0D0D" w:themeColor="text1" w:themeTint="F2"/>
        </w:rPr>
        <w:t>Purpose</w:t>
      </w:r>
    </w:p>
    <w:p w14:paraId="00EBD4E2" w14:textId="12106CB3" w:rsidR="00C51A41" w:rsidRPr="0067615A" w:rsidRDefault="00DB7C1F" w:rsidP="0044372B">
      <w:pPr>
        <w:spacing w:before="160"/>
        <w:ind w:left="0" w:firstLine="0"/>
        <w:jc w:val="both"/>
        <w:rPr>
          <w:color w:val="0D0D0D" w:themeColor="text1" w:themeTint="F2"/>
        </w:rPr>
      </w:pPr>
      <w:r w:rsidRPr="0067615A">
        <w:rPr>
          <w:color w:val="0D0D0D" w:themeColor="text1" w:themeTint="F2"/>
        </w:rPr>
        <w:t xml:space="preserve">Our purpose is to create a New River Presbytery Missions Directory </w:t>
      </w:r>
      <w:r w:rsidR="00DC1A51" w:rsidRPr="0067615A">
        <w:rPr>
          <w:color w:val="0D0D0D" w:themeColor="text1" w:themeTint="F2"/>
        </w:rPr>
        <w:t>that can be used to encourage and assist one another in</w:t>
      </w:r>
      <w:r w:rsidR="00C51A41" w:rsidRPr="0067615A">
        <w:rPr>
          <w:color w:val="0D0D0D" w:themeColor="text1" w:themeTint="F2"/>
        </w:rPr>
        <w:t xml:space="preserve"> missions. Our goal is to mobilize New River Presbytery churches and their members for active concern and participation in various ways to reach the world for Christ. The directory will be used to:</w:t>
      </w:r>
    </w:p>
    <w:p w14:paraId="25752FBC" w14:textId="54D2F2B1" w:rsidR="005D69F9" w:rsidRPr="0067615A" w:rsidRDefault="00B5702D" w:rsidP="005D69F9">
      <w:pPr>
        <w:numPr>
          <w:ilvl w:val="0"/>
          <w:numId w:val="1"/>
        </w:numPr>
        <w:spacing w:before="160"/>
        <w:jc w:val="both"/>
        <w:rPr>
          <w:color w:val="0D0D0D" w:themeColor="text1" w:themeTint="F2"/>
        </w:rPr>
      </w:pPr>
      <w:r w:rsidRPr="0067615A">
        <w:rPr>
          <w:color w:val="0D0D0D" w:themeColor="text1" w:themeTint="F2"/>
        </w:rPr>
        <w:t>E</w:t>
      </w:r>
      <w:r w:rsidR="005D69F9" w:rsidRPr="0067615A">
        <w:rPr>
          <w:color w:val="0D0D0D" w:themeColor="text1" w:themeTint="F2"/>
        </w:rPr>
        <w:t>stablish individual, church</w:t>
      </w:r>
      <w:r w:rsidR="0065409B">
        <w:rPr>
          <w:color w:val="0D0D0D" w:themeColor="text1" w:themeTint="F2"/>
        </w:rPr>
        <w:t>,</w:t>
      </w:r>
      <w:r w:rsidR="005D69F9" w:rsidRPr="0067615A">
        <w:rPr>
          <w:color w:val="0D0D0D" w:themeColor="text1" w:themeTint="F2"/>
        </w:rPr>
        <w:t xml:space="preserve"> and presbytery-wide prayer </w:t>
      </w:r>
      <w:r w:rsidRPr="0067615A">
        <w:rPr>
          <w:color w:val="0D0D0D" w:themeColor="text1" w:themeTint="F2"/>
        </w:rPr>
        <w:t>f</w:t>
      </w:r>
      <w:r w:rsidR="005D69F9" w:rsidRPr="0067615A">
        <w:rPr>
          <w:color w:val="0D0D0D" w:themeColor="text1" w:themeTint="F2"/>
        </w:rPr>
        <w:t xml:space="preserve">or the missions </w:t>
      </w:r>
      <w:r w:rsidRPr="0067615A">
        <w:rPr>
          <w:color w:val="0D0D0D" w:themeColor="text1" w:themeTint="F2"/>
        </w:rPr>
        <w:t xml:space="preserve">supported by </w:t>
      </w:r>
      <w:r w:rsidR="005D69F9" w:rsidRPr="0067615A">
        <w:rPr>
          <w:color w:val="0D0D0D" w:themeColor="text1" w:themeTint="F2"/>
        </w:rPr>
        <w:t>New River Presbytery</w:t>
      </w:r>
      <w:r w:rsidRPr="0067615A">
        <w:rPr>
          <w:color w:val="0D0D0D" w:themeColor="text1" w:themeTint="F2"/>
        </w:rPr>
        <w:t>.</w:t>
      </w:r>
    </w:p>
    <w:p w14:paraId="04B6FBB1" w14:textId="60716B00" w:rsidR="00AA1CE1" w:rsidRPr="0067615A" w:rsidRDefault="00AA1CE1" w:rsidP="00AA1CE1">
      <w:pPr>
        <w:numPr>
          <w:ilvl w:val="0"/>
          <w:numId w:val="1"/>
        </w:numPr>
        <w:spacing w:before="160"/>
        <w:jc w:val="both"/>
        <w:rPr>
          <w:color w:val="0D0D0D" w:themeColor="text1" w:themeTint="F2"/>
        </w:rPr>
      </w:pPr>
      <w:r w:rsidRPr="0067615A">
        <w:rPr>
          <w:color w:val="0D0D0D" w:themeColor="text1" w:themeTint="F2"/>
        </w:rPr>
        <w:t>Mobilize New River Presbytery churches and their members for active concern and participation in various ways to reach the world for Christ</w:t>
      </w:r>
      <w:r>
        <w:rPr>
          <w:color w:val="0D0D0D" w:themeColor="text1" w:themeTint="F2"/>
        </w:rPr>
        <w:t xml:space="preserve">, with an emphasis on </w:t>
      </w:r>
      <w:r w:rsidRPr="0067615A">
        <w:rPr>
          <w:color w:val="0D0D0D" w:themeColor="text1" w:themeTint="F2"/>
        </w:rPr>
        <w:t>unreached and least reached people groups</w:t>
      </w:r>
      <w:r>
        <w:rPr>
          <w:color w:val="0D0D0D" w:themeColor="text1" w:themeTint="F2"/>
        </w:rPr>
        <w:t>.</w:t>
      </w:r>
    </w:p>
    <w:p w14:paraId="15936159" w14:textId="1405BF2E" w:rsidR="00B5702D" w:rsidRPr="0067615A" w:rsidRDefault="00B5702D" w:rsidP="005D69F9">
      <w:pPr>
        <w:numPr>
          <w:ilvl w:val="0"/>
          <w:numId w:val="1"/>
        </w:numPr>
        <w:spacing w:before="160"/>
        <w:jc w:val="both"/>
        <w:rPr>
          <w:color w:val="0D0D0D" w:themeColor="text1" w:themeTint="F2"/>
        </w:rPr>
      </w:pPr>
      <w:r w:rsidRPr="0067615A">
        <w:rPr>
          <w:color w:val="0D0D0D" w:themeColor="text1" w:themeTint="F2"/>
        </w:rPr>
        <w:t>Stimulate a</w:t>
      </w:r>
      <w:r w:rsidR="005D69F9" w:rsidRPr="0067615A">
        <w:rPr>
          <w:color w:val="0D0D0D" w:themeColor="text1" w:themeTint="F2"/>
        </w:rPr>
        <w:t>wareness</w:t>
      </w:r>
      <w:r w:rsidRPr="0067615A">
        <w:rPr>
          <w:color w:val="0D0D0D" w:themeColor="text1" w:themeTint="F2"/>
        </w:rPr>
        <w:t xml:space="preserve"> of and support for EPC World Outreach and New River Presbytery missionaries and missions projects</w:t>
      </w:r>
      <w:r w:rsidR="00AA1CE1">
        <w:rPr>
          <w:color w:val="0D0D0D" w:themeColor="text1" w:themeTint="F2"/>
        </w:rPr>
        <w:t xml:space="preserve">, including </w:t>
      </w:r>
      <w:r w:rsidR="00AA1CE1" w:rsidRPr="0067615A">
        <w:rPr>
          <w:color w:val="0D0D0D" w:themeColor="text1" w:themeTint="F2"/>
        </w:rPr>
        <w:t>Engage 2025</w:t>
      </w:r>
      <w:r w:rsidR="00AA1CE1">
        <w:rPr>
          <w:color w:val="0D0D0D" w:themeColor="text1" w:themeTint="F2"/>
        </w:rPr>
        <w:t>.</w:t>
      </w:r>
    </w:p>
    <w:p w14:paraId="54190EDE" w14:textId="35171CEF" w:rsidR="005D69F9" w:rsidRPr="0067615A" w:rsidRDefault="00B5702D" w:rsidP="005D69F9">
      <w:pPr>
        <w:numPr>
          <w:ilvl w:val="0"/>
          <w:numId w:val="1"/>
        </w:numPr>
        <w:spacing w:before="160"/>
        <w:jc w:val="both"/>
        <w:rPr>
          <w:color w:val="0D0D0D" w:themeColor="text1" w:themeTint="F2"/>
        </w:rPr>
      </w:pPr>
      <w:r w:rsidRPr="0067615A">
        <w:rPr>
          <w:color w:val="0D0D0D" w:themeColor="text1" w:themeTint="F2"/>
        </w:rPr>
        <w:t>Facilitate means by which New River Presbytery churches can c</w:t>
      </w:r>
      <w:r w:rsidR="005D69F9" w:rsidRPr="0067615A">
        <w:rPr>
          <w:color w:val="0D0D0D" w:themeColor="text1" w:themeTint="F2"/>
        </w:rPr>
        <w:t>ollaborat</w:t>
      </w:r>
      <w:r w:rsidRPr="0067615A">
        <w:rPr>
          <w:color w:val="0D0D0D" w:themeColor="text1" w:themeTint="F2"/>
        </w:rPr>
        <w:t>e in missions</w:t>
      </w:r>
      <w:r w:rsidR="00AA1CE1">
        <w:rPr>
          <w:color w:val="0D0D0D" w:themeColor="text1" w:themeTint="F2"/>
        </w:rPr>
        <w:t>-related</w:t>
      </w:r>
      <w:r w:rsidRPr="0067615A">
        <w:rPr>
          <w:color w:val="0D0D0D" w:themeColor="text1" w:themeTint="F2"/>
        </w:rPr>
        <w:t xml:space="preserve"> activities, such as</w:t>
      </w:r>
      <w:r w:rsidR="005D69F9" w:rsidRPr="0067615A">
        <w:rPr>
          <w:color w:val="0D0D0D" w:themeColor="text1" w:themeTint="F2"/>
        </w:rPr>
        <w:t xml:space="preserve"> short-term mission trips</w:t>
      </w:r>
      <w:r w:rsidR="003C7126" w:rsidRPr="0067615A">
        <w:rPr>
          <w:color w:val="0D0D0D" w:themeColor="text1" w:themeTint="F2"/>
        </w:rPr>
        <w:t>,</w:t>
      </w:r>
      <w:r w:rsidRPr="0067615A">
        <w:rPr>
          <w:color w:val="0D0D0D" w:themeColor="text1" w:themeTint="F2"/>
        </w:rPr>
        <w:t xml:space="preserve"> </w:t>
      </w:r>
      <w:r w:rsidR="005D69F9" w:rsidRPr="0067615A">
        <w:rPr>
          <w:color w:val="0D0D0D" w:themeColor="text1" w:themeTint="F2"/>
        </w:rPr>
        <w:t>special projects</w:t>
      </w:r>
      <w:r w:rsidR="003C7126" w:rsidRPr="0067615A">
        <w:rPr>
          <w:color w:val="0D0D0D" w:themeColor="text1" w:themeTint="F2"/>
        </w:rPr>
        <w:t>, and EPC World Outreach missions cohorts.</w:t>
      </w:r>
    </w:p>
    <w:p w14:paraId="501F2CBB" w14:textId="21B05A2B" w:rsidR="005D69F9" w:rsidRPr="0067615A" w:rsidRDefault="00C51A41" w:rsidP="00C51A41">
      <w:pPr>
        <w:spacing w:before="240"/>
        <w:ind w:left="0" w:firstLine="0"/>
        <w:jc w:val="both"/>
        <w:rPr>
          <w:b/>
          <w:bCs/>
          <w:color w:val="0D0D0D" w:themeColor="text1" w:themeTint="F2"/>
        </w:rPr>
      </w:pPr>
      <w:r w:rsidRPr="0067615A">
        <w:rPr>
          <w:b/>
          <w:bCs/>
          <w:color w:val="0D0D0D" w:themeColor="text1" w:themeTint="F2"/>
        </w:rPr>
        <w:t>Instructions</w:t>
      </w:r>
    </w:p>
    <w:p w14:paraId="5E7B3A1D" w14:textId="03992438" w:rsidR="0067615A" w:rsidRDefault="0067615A" w:rsidP="0067615A">
      <w:pPr>
        <w:numPr>
          <w:ilvl w:val="0"/>
          <w:numId w:val="2"/>
        </w:numPr>
        <w:spacing w:before="120"/>
        <w:ind w:left="360"/>
        <w:jc w:val="both"/>
        <w:rPr>
          <w:color w:val="0D0D0D" w:themeColor="text1" w:themeTint="F2"/>
        </w:rPr>
      </w:pPr>
      <w:r>
        <w:t>In the spaces provided below, please list the missionaries</w:t>
      </w:r>
      <w:r w:rsidR="00E53BD5">
        <w:t>,</w:t>
      </w:r>
      <w:r>
        <w:t xml:space="preserve"> mission</w:t>
      </w:r>
      <w:r w:rsidR="00E53BD5">
        <w:t xml:space="preserve"> organizations,</w:t>
      </w:r>
      <w:r>
        <w:t xml:space="preserve"> </w:t>
      </w:r>
      <w:r w:rsidR="00AD08FF">
        <w:t xml:space="preserve">and outreach </w:t>
      </w:r>
      <w:r>
        <w:t>agencies your church currently supports</w:t>
      </w:r>
      <w:r w:rsidR="0065409B">
        <w:t>.</w:t>
      </w:r>
    </w:p>
    <w:p w14:paraId="6C4F486D" w14:textId="250F1ABD" w:rsidR="0067615A" w:rsidRDefault="0067615A" w:rsidP="0067615A">
      <w:pPr>
        <w:numPr>
          <w:ilvl w:val="0"/>
          <w:numId w:val="2"/>
        </w:numPr>
        <w:spacing w:before="120"/>
        <w:ind w:left="360"/>
        <w:jc w:val="both"/>
        <w:rPr>
          <w:color w:val="0D0D0D" w:themeColor="text1" w:themeTint="F2"/>
        </w:rPr>
      </w:pPr>
      <w:r>
        <w:rPr>
          <w:color w:val="0D0D0D" w:themeColor="text1" w:themeTint="F2"/>
        </w:rPr>
        <w:t>P</w:t>
      </w:r>
      <w:r w:rsidR="00696B97" w:rsidRPr="0067615A">
        <w:rPr>
          <w:color w:val="0D0D0D" w:themeColor="text1" w:themeTint="F2"/>
        </w:rPr>
        <w:t xml:space="preserve">rovide the completed form </w:t>
      </w:r>
      <w:r w:rsidR="0065409B">
        <w:rPr>
          <w:color w:val="0D0D0D" w:themeColor="text1" w:themeTint="F2"/>
        </w:rPr>
        <w:t>d</w:t>
      </w:r>
      <w:r w:rsidR="00696B97" w:rsidRPr="0067615A">
        <w:rPr>
          <w:color w:val="0D0D0D" w:themeColor="text1" w:themeTint="F2"/>
        </w:rPr>
        <w:t xml:space="preserve">uring </w:t>
      </w:r>
      <w:r w:rsidR="00C51A41" w:rsidRPr="0067615A">
        <w:rPr>
          <w:color w:val="0D0D0D" w:themeColor="text1" w:themeTint="F2"/>
        </w:rPr>
        <w:t xml:space="preserve">or soon after </w:t>
      </w:r>
      <w:r w:rsidR="00696B97" w:rsidRPr="0067615A">
        <w:rPr>
          <w:color w:val="0D0D0D" w:themeColor="text1" w:themeTint="F2"/>
        </w:rPr>
        <w:t>the presbytery meeting</w:t>
      </w:r>
      <w:r w:rsidR="00DC1A51" w:rsidRPr="0067615A">
        <w:rPr>
          <w:color w:val="0D0D0D" w:themeColor="text1" w:themeTint="F2"/>
        </w:rPr>
        <w:t xml:space="preserve"> </w:t>
      </w:r>
      <w:r>
        <w:rPr>
          <w:color w:val="0D0D0D" w:themeColor="text1" w:themeTint="F2"/>
        </w:rPr>
        <w:t xml:space="preserve">(if </w:t>
      </w:r>
      <w:r w:rsidR="008A12B1">
        <w:rPr>
          <w:color w:val="0D0D0D" w:themeColor="text1" w:themeTint="F2"/>
        </w:rPr>
        <w:t xml:space="preserve">the </w:t>
      </w:r>
      <w:r>
        <w:rPr>
          <w:color w:val="0D0D0D" w:themeColor="text1" w:themeTint="F2"/>
        </w:rPr>
        <w:t xml:space="preserve">information is not readily available). </w:t>
      </w:r>
    </w:p>
    <w:p w14:paraId="7A42C1DF" w14:textId="77777777" w:rsidR="0067615A" w:rsidRPr="0067615A" w:rsidRDefault="0067615A" w:rsidP="0067615A">
      <w:pPr>
        <w:numPr>
          <w:ilvl w:val="0"/>
          <w:numId w:val="2"/>
        </w:numPr>
        <w:spacing w:before="120"/>
        <w:ind w:left="360"/>
        <w:jc w:val="both"/>
        <w:rPr>
          <w:color w:val="0D0D0D" w:themeColor="text1" w:themeTint="F2"/>
        </w:rPr>
      </w:pPr>
      <w:r w:rsidRPr="0067615A">
        <w:rPr>
          <w:color w:val="0D0D0D" w:themeColor="text1" w:themeTint="F2"/>
        </w:rPr>
        <w:t xml:space="preserve">Provide all of the information requested. Write legibly </w:t>
      </w:r>
      <w:r>
        <w:rPr>
          <w:color w:val="0D0D0D" w:themeColor="text1" w:themeTint="F2"/>
        </w:rPr>
        <w:t xml:space="preserve">on the form </w:t>
      </w:r>
      <w:r w:rsidRPr="0067615A">
        <w:rPr>
          <w:color w:val="0D0D0D" w:themeColor="text1" w:themeTint="F2"/>
        </w:rPr>
        <w:t>or provide the information by email.</w:t>
      </w:r>
    </w:p>
    <w:p w14:paraId="4627A71C" w14:textId="22425DC4" w:rsidR="0067615A" w:rsidRDefault="0067615A" w:rsidP="0067615A">
      <w:pPr>
        <w:numPr>
          <w:ilvl w:val="0"/>
          <w:numId w:val="2"/>
        </w:numPr>
        <w:spacing w:before="120"/>
        <w:ind w:left="360"/>
        <w:jc w:val="both"/>
        <w:rPr>
          <w:color w:val="0D0D0D" w:themeColor="text1" w:themeTint="F2"/>
        </w:rPr>
      </w:pPr>
      <w:r>
        <w:rPr>
          <w:color w:val="0D0D0D" w:themeColor="text1" w:themeTint="F2"/>
        </w:rPr>
        <w:t xml:space="preserve">Send the completed forms or information </w:t>
      </w:r>
      <w:r w:rsidRPr="0067615A">
        <w:rPr>
          <w:color w:val="0D0D0D" w:themeColor="text1" w:themeTint="F2"/>
        </w:rPr>
        <w:t>to the World Outreach Committee</w:t>
      </w:r>
      <w:r>
        <w:rPr>
          <w:color w:val="0D0D0D" w:themeColor="text1" w:themeTint="F2"/>
        </w:rPr>
        <w:t xml:space="preserve"> (</w:t>
      </w:r>
      <w:r w:rsidRPr="0067615A">
        <w:rPr>
          <w:color w:val="0D0D0D" w:themeColor="text1" w:themeTint="F2"/>
        </w:rPr>
        <w:t>Pastor Bob Barnett, Walker’s EPC, 134 Hollywood Rd, Pamplin VA 23958 / pastorbob119@gmail.com</w:t>
      </w:r>
      <w:r>
        <w:rPr>
          <w:color w:val="0D0D0D" w:themeColor="text1" w:themeTint="F2"/>
        </w:rPr>
        <w:t>)</w:t>
      </w:r>
    </w:p>
    <w:p w14:paraId="235DDAB2" w14:textId="16322E1B" w:rsidR="000853CA" w:rsidRPr="0067615A" w:rsidRDefault="000853CA" w:rsidP="0067615A">
      <w:pPr>
        <w:numPr>
          <w:ilvl w:val="0"/>
          <w:numId w:val="2"/>
        </w:numPr>
        <w:spacing w:before="120"/>
        <w:ind w:left="360"/>
        <w:jc w:val="both"/>
        <w:rPr>
          <w:color w:val="0D0D0D" w:themeColor="text1" w:themeTint="F2"/>
        </w:rPr>
      </w:pPr>
      <w:r w:rsidRPr="0067615A">
        <w:rPr>
          <w:color w:val="0D0D0D" w:themeColor="text1" w:themeTint="F2"/>
        </w:rPr>
        <w:t>For global workers serving in sensitive areas, provide only their first name(s) and region. E.g., Dick and Jane, Southeast Asia, Pioneers.</w:t>
      </w:r>
    </w:p>
    <w:p w14:paraId="5D395061" w14:textId="77777777" w:rsidR="00C13765" w:rsidRPr="00696B97" w:rsidRDefault="00C13765" w:rsidP="00924103">
      <w:pPr>
        <w:spacing w:before="120"/>
        <w:ind w:left="0" w:firstLine="0"/>
        <w:jc w:val="both"/>
      </w:pPr>
      <w:bookmarkStart w:id="0" w:name="_Hlk130941927"/>
    </w:p>
    <w:tbl>
      <w:tblPr>
        <w:tblStyle w:val="TableGrid"/>
        <w:tblW w:w="10548" w:type="dxa"/>
        <w:tblInd w:w="-108" w:type="dxa"/>
        <w:tblLayout w:type="fixed"/>
        <w:tblLook w:val="04A0" w:firstRow="1" w:lastRow="0" w:firstColumn="1" w:lastColumn="0" w:noHBand="0" w:noVBand="1"/>
      </w:tblPr>
      <w:tblGrid>
        <w:gridCol w:w="13"/>
        <w:gridCol w:w="1697"/>
        <w:gridCol w:w="1993"/>
        <w:gridCol w:w="1530"/>
        <w:gridCol w:w="1697"/>
        <w:gridCol w:w="2083"/>
        <w:gridCol w:w="1535"/>
      </w:tblGrid>
      <w:tr w:rsidR="00B17C00" w:rsidRPr="0094691E" w14:paraId="6AEE76F9" w14:textId="77777777" w:rsidTr="00CD1158">
        <w:trPr>
          <w:gridAfter w:val="4"/>
          <w:wAfter w:w="6845" w:type="dxa"/>
          <w:trHeight w:val="360"/>
        </w:trPr>
        <w:tc>
          <w:tcPr>
            <w:tcW w:w="1710" w:type="dxa"/>
            <w:gridSpan w:val="2"/>
            <w:vAlign w:val="center"/>
          </w:tcPr>
          <w:p w14:paraId="3FA2D95F" w14:textId="497F7674" w:rsidR="00B17C00" w:rsidRPr="00ED2461" w:rsidRDefault="00B17C00" w:rsidP="00A8314A">
            <w:pPr>
              <w:ind w:left="0" w:firstLine="0"/>
              <w:rPr>
                <w:sz w:val="21"/>
                <w:szCs w:val="21"/>
              </w:rPr>
            </w:pPr>
            <w:r>
              <w:rPr>
                <w:sz w:val="21"/>
                <w:szCs w:val="21"/>
              </w:rPr>
              <w:t>Date Completed:</w:t>
            </w:r>
          </w:p>
        </w:tc>
        <w:tc>
          <w:tcPr>
            <w:tcW w:w="1993" w:type="dxa"/>
            <w:vAlign w:val="center"/>
          </w:tcPr>
          <w:p w14:paraId="714E7BC0" w14:textId="77777777" w:rsidR="00B17C00" w:rsidRPr="00ED2461" w:rsidRDefault="00B17C00" w:rsidP="00A8314A">
            <w:pPr>
              <w:ind w:left="0" w:firstLine="0"/>
              <w:rPr>
                <w:sz w:val="21"/>
                <w:szCs w:val="21"/>
              </w:rPr>
            </w:pPr>
          </w:p>
        </w:tc>
      </w:tr>
      <w:tr w:rsidR="00C13765" w:rsidRPr="0094691E" w14:paraId="66D6215C" w14:textId="77777777" w:rsidTr="00CD1158">
        <w:trPr>
          <w:trHeight w:val="432"/>
        </w:trPr>
        <w:tc>
          <w:tcPr>
            <w:tcW w:w="1710" w:type="dxa"/>
            <w:gridSpan w:val="2"/>
            <w:vAlign w:val="center"/>
          </w:tcPr>
          <w:p w14:paraId="7ACD6F1A" w14:textId="77777777" w:rsidR="00C13765" w:rsidRPr="00ED2461" w:rsidRDefault="00C13765" w:rsidP="00A8314A">
            <w:pPr>
              <w:ind w:left="0" w:firstLine="0"/>
              <w:rPr>
                <w:sz w:val="21"/>
                <w:szCs w:val="21"/>
              </w:rPr>
            </w:pPr>
            <w:r w:rsidRPr="00ED2461">
              <w:rPr>
                <w:sz w:val="21"/>
                <w:szCs w:val="21"/>
              </w:rPr>
              <w:t xml:space="preserve">Church Name: </w:t>
            </w:r>
          </w:p>
        </w:tc>
        <w:tc>
          <w:tcPr>
            <w:tcW w:w="3523" w:type="dxa"/>
            <w:gridSpan w:val="2"/>
            <w:vAlign w:val="center"/>
          </w:tcPr>
          <w:p w14:paraId="362C3ECB" w14:textId="2EC0EA04" w:rsidR="00C13765" w:rsidRPr="00907136" w:rsidRDefault="00C13765" w:rsidP="00A8314A">
            <w:pPr>
              <w:ind w:left="0" w:firstLine="0"/>
              <w:rPr>
                <w:rFonts w:cstheme="minorHAnsi"/>
              </w:rPr>
            </w:pPr>
          </w:p>
        </w:tc>
        <w:tc>
          <w:tcPr>
            <w:tcW w:w="1697" w:type="dxa"/>
            <w:vAlign w:val="center"/>
          </w:tcPr>
          <w:p w14:paraId="5A71BF72" w14:textId="77777777" w:rsidR="00C13765" w:rsidRPr="00907136" w:rsidRDefault="00C13765" w:rsidP="00A8314A">
            <w:pPr>
              <w:ind w:left="0" w:firstLine="0"/>
              <w:rPr>
                <w:rFonts w:cstheme="minorHAnsi"/>
              </w:rPr>
            </w:pPr>
            <w:r w:rsidRPr="00907136">
              <w:rPr>
                <w:rFonts w:cstheme="minorHAnsi"/>
              </w:rPr>
              <w:t>Pastor:</w:t>
            </w:r>
          </w:p>
        </w:tc>
        <w:tc>
          <w:tcPr>
            <w:tcW w:w="3618" w:type="dxa"/>
            <w:gridSpan w:val="2"/>
            <w:vAlign w:val="center"/>
          </w:tcPr>
          <w:p w14:paraId="58CA601D" w14:textId="43EC1381" w:rsidR="00C13765" w:rsidRPr="00907136" w:rsidRDefault="00C13765" w:rsidP="00A8314A">
            <w:pPr>
              <w:ind w:left="0" w:firstLine="0"/>
              <w:rPr>
                <w:rFonts w:cstheme="minorHAnsi"/>
              </w:rPr>
            </w:pPr>
          </w:p>
        </w:tc>
      </w:tr>
      <w:tr w:rsidR="00C13765" w:rsidRPr="0094691E" w14:paraId="4620DA5D" w14:textId="77777777" w:rsidTr="00CD1158">
        <w:trPr>
          <w:trHeight w:val="720"/>
        </w:trPr>
        <w:tc>
          <w:tcPr>
            <w:tcW w:w="1710" w:type="dxa"/>
            <w:gridSpan w:val="2"/>
          </w:tcPr>
          <w:p w14:paraId="3FCAA4AF" w14:textId="77777777" w:rsidR="00C13765" w:rsidRPr="00ED2461" w:rsidRDefault="00C13765" w:rsidP="00A8314A">
            <w:pPr>
              <w:spacing w:before="60" w:after="120"/>
              <w:ind w:left="0" w:firstLine="0"/>
              <w:rPr>
                <w:sz w:val="21"/>
                <w:szCs w:val="21"/>
              </w:rPr>
            </w:pPr>
            <w:r w:rsidRPr="00ED2461">
              <w:rPr>
                <w:sz w:val="21"/>
                <w:szCs w:val="21"/>
              </w:rPr>
              <w:t>Mailing Address:</w:t>
            </w:r>
          </w:p>
        </w:tc>
        <w:tc>
          <w:tcPr>
            <w:tcW w:w="3523" w:type="dxa"/>
            <w:gridSpan w:val="2"/>
          </w:tcPr>
          <w:p w14:paraId="4F754007" w14:textId="39DE6B7A" w:rsidR="00F30386" w:rsidRPr="00907136" w:rsidRDefault="00F30386" w:rsidP="00A8314A">
            <w:pPr>
              <w:ind w:left="0" w:firstLine="0"/>
              <w:rPr>
                <w:rFonts w:cstheme="minorHAnsi"/>
              </w:rPr>
            </w:pPr>
          </w:p>
        </w:tc>
        <w:tc>
          <w:tcPr>
            <w:tcW w:w="1697" w:type="dxa"/>
          </w:tcPr>
          <w:p w14:paraId="602630DF" w14:textId="77777777" w:rsidR="00C13765" w:rsidRPr="00907136" w:rsidRDefault="00C13765" w:rsidP="00A8314A">
            <w:pPr>
              <w:spacing w:before="60" w:after="120"/>
              <w:ind w:left="0" w:firstLine="0"/>
              <w:rPr>
                <w:rFonts w:cstheme="minorHAnsi"/>
              </w:rPr>
            </w:pPr>
            <w:r w:rsidRPr="00907136">
              <w:rPr>
                <w:rFonts w:cstheme="minorHAnsi"/>
              </w:rPr>
              <w:t>Church Email:</w:t>
            </w:r>
          </w:p>
          <w:p w14:paraId="342DBD2B" w14:textId="77777777" w:rsidR="00C13765" w:rsidRPr="00907136" w:rsidRDefault="00C13765" w:rsidP="00A8314A">
            <w:pPr>
              <w:spacing w:after="120"/>
              <w:ind w:left="0" w:firstLine="0"/>
              <w:rPr>
                <w:rFonts w:cstheme="minorHAnsi"/>
              </w:rPr>
            </w:pPr>
            <w:r w:rsidRPr="00907136">
              <w:rPr>
                <w:rFonts w:cstheme="minorHAnsi"/>
              </w:rPr>
              <w:t>Church phone:</w:t>
            </w:r>
          </w:p>
        </w:tc>
        <w:tc>
          <w:tcPr>
            <w:tcW w:w="3618" w:type="dxa"/>
            <w:gridSpan w:val="2"/>
          </w:tcPr>
          <w:p w14:paraId="0D6A67E8" w14:textId="52B50897" w:rsidR="007102C3" w:rsidRPr="00907136" w:rsidRDefault="007102C3" w:rsidP="00A8314A">
            <w:pPr>
              <w:ind w:left="0" w:firstLine="0"/>
              <w:rPr>
                <w:rFonts w:cstheme="minorHAnsi"/>
              </w:rPr>
            </w:pPr>
          </w:p>
        </w:tc>
      </w:tr>
      <w:tr w:rsidR="00C13765" w:rsidRPr="0094691E" w14:paraId="1F4E23A0" w14:textId="77777777" w:rsidTr="00CD1158">
        <w:trPr>
          <w:trHeight w:val="432"/>
        </w:trPr>
        <w:tc>
          <w:tcPr>
            <w:tcW w:w="1710" w:type="dxa"/>
            <w:gridSpan w:val="2"/>
            <w:vAlign w:val="center"/>
          </w:tcPr>
          <w:p w14:paraId="75660CA1" w14:textId="77777777" w:rsidR="00C13765" w:rsidRPr="00ED2461" w:rsidRDefault="00C13765" w:rsidP="00A8314A">
            <w:pPr>
              <w:ind w:left="0" w:firstLine="0"/>
              <w:rPr>
                <w:sz w:val="21"/>
                <w:szCs w:val="21"/>
              </w:rPr>
            </w:pPr>
            <w:r w:rsidRPr="00ED2461">
              <w:rPr>
                <w:sz w:val="21"/>
                <w:szCs w:val="21"/>
              </w:rPr>
              <w:t xml:space="preserve">Website: </w:t>
            </w:r>
          </w:p>
        </w:tc>
        <w:tc>
          <w:tcPr>
            <w:tcW w:w="3523" w:type="dxa"/>
            <w:gridSpan w:val="2"/>
            <w:vAlign w:val="center"/>
          </w:tcPr>
          <w:p w14:paraId="66FF7D70" w14:textId="24CE00DD" w:rsidR="00C13765" w:rsidRPr="00907136" w:rsidRDefault="00C13765" w:rsidP="00A8314A">
            <w:pPr>
              <w:ind w:left="0" w:firstLine="0"/>
              <w:rPr>
                <w:rFonts w:cstheme="minorHAnsi"/>
              </w:rPr>
            </w:pPr>
          </w:p>
        </w:tc>
        <w:tc>
          <w:tcPr>
            <w:tcW w:w="5315" w:type="dxa"/>
            <w:gridSpan w:val="3"/>
            <w:vAlign w:val="center"/>
          </w:tcPr>
          <w:p w14:paraId="727C22C0" w14:textId="061762B3" w:rsidR="00C13765" w:rsidRPr="00907136" w:rsidRDefault="00C13765" w:rsidP="00A8314A">
            <w:pPr>
              <w:ind w:left="0" w:firstLine="0"/>
              <w:rPr>
                <w:rFonts w:cstheme="minorHAnsi"/>
              </w:rPr>
            </w:pPr>
            <w:r w:rsidRPr="00907136">
              <w:rPr>
                <w:rFonts w:cstheme="minorHAnsi"/>
              </w:rPr>
              <w:t xml:space="preserve">Missions Info on Website? </w:t>
            </w:r>
          </w:p>
        </w:tc>
      </w:tr>
      <w:tr w:rsidR="00C13765" w:rsidRPr="0094691E" w14:paraId="41B70B37" w14:textId="77777777" w:rsidTr="00CD1158">
        <w:trPr>
          <w:trHeight w:val="720"/>
        </w:trPr>
        <w:tc>
          <w:tcPr>
            <w:tcW w:w="1710" w:type="dxa"/>
            <w:gridSpan w:val="2"/>
          </w:tcPr>
          <w:p w14:paraId="4D272EA4" w14:textId="77777777" w:rsidR="00C13765" w:rsidRPr="00ED2461" w:rsidRDefault="00C13765" w:rsidP="00A8314A">
            <w:pPr>
              <w:spacing w:before="60" w:after="120"/>
              <w:ind w:left="0" w:firstLine="0"/>
              <w:rPr>
                <w:sz w:val="21"/>
                <w:szCs w:val="21"/>
              </w:rPr>
            </w:pPr>
            <w:r w:rsidRPr="00ED2461">
              <w:rPr>
                <w:sz w:val="21"/>
                <w:szCs w:val="21"/>
              </w:rPr>
              <w:t>Mission Leader:</w:t>
            </w:r>
          </w:p>
        </w:tc>
        <w:tc>
          <w:tcPr>
            <w:tcW w:w="3523" w:type="dxa"/>
            <w:gridSpan w:val="2"/>
          </w:tcPr>
          <w:p w14:paraId="733531A7" w14:textId="0E03D416" w:rsidR="00C13765" w:rsidRPr="00907136" w:rsidRDefault="00C13765" w:rsidP="0019321D">
            <w:pPr>
              <w:ind w:left="0" w:firstLine="0"/>
              <w:rPr>
                <w:rFonts w:cstheme="minorHAnsi"/>
              </w:rPr>
            </w:pPr>
          </w:p>
        </w:tc>
        <w:tc>
          <w:tcPr>
            <w:tcW w:w="1697" w:type="dxa"/>
          </w:tcPr>
          <w:p w14:paraId="342C96C9" w14:textId="77777777" w:rsidR="00C13765" w:rsidRPr="00907136" w:rsidRDefault="00C13765" w:rsidP="00A8314A">
            <w:pPr>
              <w:spacing w:before="60" w:after="120"/>
              <w:ind w:left="0" w:firstLine="0"/>
              <w:rPr>
                <w:rFonts w:cstheme="minorHAnsi"/>
              </w:rPr>
            </w:pPr>
            <w:r w:rsidRPr="00907136">
              <w:rPr>
                <w:rFonts w:cstheme="minorHAnsi"/>
              </w:rPr>
              <w:t>Email:</w:t>
            </w:r>
          </w:p>
          <w:p w14:paraId="5ABEB8F8" w14:textId="4F9DD210" w:rsidR="00BC4345" w:rsidRPr="00907136" w:rsidRDefault="00BC4345" w:rsidP="00A8314A">
            <w:pPr>
              <w:spacing w:after="120"/>
              <w:ind w:left="0" w:firstLine="0"/>
              <w:rPr>
                <w:rFonts w:cstheme="minorHAnsi"/>
              </w:rPr>
            </w:pPr>
            <w:r w:rsidRPr="00907136">
              <w:rPr>
                <w:rFonts w:cstheme="minorHAnsi"/>
              </w:rPr>
              <w:t>Phone:</w:t>
            </w:r>
          </w:p>
        </w:tc>
        <w:tc>
          <w:tcPr>
            <w:tcW w:w="3618" w:type="dxa"/>
            <w:gridSpan w:val="2"/>
          </w:tcPr>
          <w:p w14:paraId="61CAF21C" w14:textId="72B0D3C5" w:rsidR="00C13765" w:rsidRPr="00907136" w:rsidRDefault="00C13765" w:rsidP="0019321D">
            <w:pPr>
              <w:ind w:left="0" w:firstLine="0"/>
              <w:rPr>
                <w:rFonts w:cstheme="minorHAnsi"/>
              </w:rPr>
            </w:pPr>
          </w:p>
        </w:tc>
      </w:tr>
      <w:bookmarkEnd w:id="0"/>
      <w:tr w:rsidR="00AA1CE1" w:rsidRPr="00AA1CE1" w14:paraId="432EF498" w14:textId="77777777" w:rsidTr="00CD1158">
        <w:trPr>
          <w:gridBefore w:val="1"/>
          <w:wBefore w:w="13" w:type="dxa"/>
        </w:trPr>
        <w:tc>
          <w:tcPr>
            <w:tcW w:w="9000" w:type="dxa"/>
            <w:gridSpan w:val="5"/>
          </w:tcPr>
          <w:p w14:paraId="48A52631" w14:textId="4C295659" w:rsidR="00AA1CE1" w:rsidRPr="00AA1CE1" w:rsidRDefault="00AA1CE1" w:rsidP="00924103">
            <w:pPr>
              <w:spacing w:before="120" w:after="120"/>
              <w:ind w:left="0" w:firstLine="0"/>
            </w:pPr>
            <w:r w:rsidRPr="00AA1CE1">
              <w:t xml:space="preserve">Would your church be interested in a visit from a World Outreach Committee member to present information about </w:t>
            </w:r>
            <w:r>
              <w:t>EPC and presbytery</w:t>
            </w:r>
            <w:r w:rsidRPr="00AA1CE1">
              <w:t xml:space="preserve"> missions program</w:t>
            </w:r>
            <w:r w:rsidR="00CD1158">
              <w:t>s</w:t>
            </w:r>
            <w:r w:rsidRPr="00AA1CE1">
              <w:t xml:space="preserve"> and opportunities for </w:t>
            </w:r>
            <w:r w:rsidR="00CD1158">
              <w:t xml:space="preserve">your church to </w:t>
            </w:r>
            <w:r w:rsidRPr="00AA1CE1">
              <w:t>participat</w:t>
            </w:r>
            <w:r w:rsidR="00CD1158">
              <w:t>e</w:t>
            </w:r>
            <w:r w:rsidRPr="00AA1CE1">
              <w:t xml:space="preserve"> in missions?</w:t>
            </w:r>
          </w:p>
        </w:tc>
        <w:tc>
          <w:tcPr>
            <w:tcW w:w="1535" w:type="dxa"/>
            <w:vAlign w:val="center"/>
          </w:tcPr>
          <w:p w14:paraId="02B70B08" w14:textId="2C284C51" w:rsidR="00AA1CE1" w:rsidRPr="00AA1CE1" w:rsidRDefault="00CD1158" w:rsidP="00CD1158">
            <w:pPr>
              <w:ind w:left="0" w:firstLine="0"/>
              <w:jc w:val="center"/>
            </w:pPr>
            <w:r>
              <w:t>Yes  or  No</w:t>
            </w:r>
          </w:p>
        </w:tc>
      </w:tr>
    </w:tbl>
    <w:p w14:paraId="320D0588" w14:textId="5402895E" w:rsidR="00C13765" w:rsidRDefault="0067615A" w:rsidP="002635BA">
      <w:pPr>
        <w:spacing w:before="240"/>
        <w:jc w:val="center"/>
      </w:pPr>
      <w:r>
        <w:t>(over)</w:t>
      </w:r>
    </w:p>
    <w:p w14:paraId="77D89DE4" w14:textId="77777777" w:rsidR="002635BA" w:rsidRDefault="002635BA" w:rsidP="002635BA">
      <w:pPr>
        <w:spacing w:before="120"/>
        <w:jc w:val="center"/>
      </w:pPr>
    </w:p>
    <w:tbl>
      <w:tblPr>
        <w:tblStyle w:val="TableGrid"/>
        <w:tblW w:w="10548" w:type="dxa"/>
        <w:tblInd w:w="-108" w:type="dxa"/>
        <w:tblBorders>
          <w:insideH w:val="none" w:sz="0" w:space="0" w:color="auto"/>
          <w:insideV w:val="none" w:sz="0" w:space="0" w:color="auto"/>
        </w:tblBorders>
        <w:tblLayout w:type="fixed"/>
        <w:tblLook w:val="04A0" w:firstRow="1" w:lastRow="0" w:firstColumn="1" w:lastColumn="0" w:noHBand="0" w:noVBand="1"/>
      </w:tblPr>
      <w:tblGrid>
        <w:gridCol w:w="10548"/>
      </w:tblGrid>
      <w:tr w:rsidR="00622232" w:rsidRPr="0094691E" w14:paraId="6373EC35" w14:textId="77777777" w:rsidTr="00E42CC1">
        <w:trPr>
          <w:trHeight w:val="288"/>
        </w:trPr>
        <w:tc>
          <w:tcPr>
            <w:tcW w:w="10548" w:type="dxa"/>
          </w:tcPr>
          <w:p w14:paraId="7B6EC476" w14:textId="45A648C3" w:rsidR="00622232" w:rsidRPr="00622232" w:rsidRDefault="00622232" w:rsidP="00622232">
            <w:pPr>
              <w:ind w:left="0" w:firstLine="0"/>
              <w:rPr>
                <w:b/>
                <w:bCs/>
              </w:rPr>
            </w:pPr>
            <w:r w:rsidRPr="00622232">
              <w:rPr>
                <w:b/>
                <w:bCs/>
              </w:rPr>
              <w:t>EPC World Outreach Missionaries</w:t>
            </w:r>
            <w:r w:rsidR="000D11B8">
              <w:rPr>
                <w:b/>
                <w:bCs/>
              </w:rPr>
              <w:t xml:space="preserve">     </w:t>
            </w:r>
            <w:r w:rsidR="000D11B8" w:rsidRPr="00232F9C">
              <w:t>(</w:t>
            </w:r>
            <w:r w:rsidR="000D11B8" w:rsidRPr="000853CA">
              <w:rPr>
                <w:i/>
                <w:iCs/>
              </w:rPr>
              <w:t>Name; Country or geographical region</w:t>
            </w:r>
            <w:r w:rsidR="000853CA" w:rsidRPr="000853CA">
              <w:rPr>
                <w:i/>
                <w:iCs/>
              </w:rPr>
              <w:t>, partnership agency when appropriate</w:t>
            </w:r>
            <w:r w:rsidR="000D11B8" w:rsidRPr="00232F9C">
              <w:t>)</w:t>
            </w:r>
          </w:p>
        </w:tc>
      </w:tr>
      <w:tr w:rsidR="00E42CC1" w:rsidRPr="0094691E" w14:paraId="022D603B" w14:textId="77777777" w:rsidTr="000D11B8">
        <w:trPr>
          <w:trHeight w:val="432"/>
        </w:trPr>
        <w:tc>
          <w:tcPr>
            <w:tcW w:w="10548" w:type="dxa"/>
          </w:tcPr>
          <w:p w14:paraId="672E9C41" w14:textId="79DFEBE8" w:rsidR="00E42CC1" w:rsidRPr="000853CA" w:rsidRDefault="00E42CC1" w:rsidP="00E42CC1">
            <w:pPr>
              <w:spacing w:before="60"/>
              <w:ind w:left="504"/>
              <w:jc w:val="both"/>
              <w:rPr>
                <w:rFonts w:eastAsia="Garamond" w:cstheme="minorHAnsi"/>
                <w:i/>
                <w:iCs/>
                <w:color w:val="0D0D0D"/>
              </w:rPr>
            </w:pPr>
          </w:p>
        </w:tc>
      </w:tr>
      <w:tr w:rsidR="0067615A" w:rsidRPr="0094691E" w14:paraId="5FADCBD8" w14:textId="77777777" w:rsidTr="000D11B8">
        <w:trPr>
          <w:trHeight w:val="432"/>
        </w:trPr>
        <w:tc>
          <w:tcPr>
            <w:tcW w:w="10548" w:type="dxa"/>
          </w:tcPr>
          <w:p w14:paraId="668A38B1" w14:textId="77777777" w:rsidR="0067615A" w:rsidRPr="000853CA" w:rsidRDefault="0067615A" w:rsidP="00E42CC1">
            <w:pPr>
              <w:ind w:left="504"/>
              <w:jc w:val="both"/>
              <w:rPr>
                <w:rFonts w:eastAsia="Garamond" w:cstheme="minorHAnsi"/>
                <w:i/>
                <w:iCs/>
                <w:color w:val="0D0D0D"/>
              </w:rPr>
            </w:pPr>
          </w:p>
        </w:tc>
      </w:tr>
      <w:tr w:rsidR="00E42CC1" w:rsidRPr="0094691E" w14:paraId="16D1BCA0" w14:textId="77777777" w:rsidTr="000D11B8">
        <w:trPr>
          <w:trHeight w:val="432"/>
        </w:trPr>
        <w:tc>
          <w:tcPr>
            <w:tcW w:w="10548" w:type="dxa"/>
          </w:tcPr>
          <w:p w14:paraId="012F836E" w14:textId="77777777" w:rsidR="00E42CC1" w:rsidRDefault="00E42CC1" w:rsidP="00622232">
            <w:pPr>
              <w:jc w:val="both"/>
              <w:rPr>
                <w:rFonts w:eastAsia="Garamond" w:cstheme="minorHAnsi"/>
                <w:color w:val="0D0D0D"/>
              </w:rPr>
            </w:pPr>
          </w:p>
        </w:tc>
      </w:tr>
    </w:tbl>
    <w:p w14:paraId="3BB715F5" w14:textId="2C6F56C5" w:rsidR="00622232" w:rsidRDefault="00622232" w:rsidP="006F013A">
      <w:pPr>
        <w:spacing w:before="120"/>
        <w:ind w:left="0" w:firstLine="0"/>
      </w:pPr>
    </w:p>
    <w:tbl>
      <w:tblPr>
        <w:tblStyle w:val="TableGrid"/>
        <w:tblW w:w="10548" w:type="dxa"/>
        <w:tblInd w:w="-108" w:type="dxa"/>
        <w:tblBorders>
          <w:insideH w:val="none" w:sz="0" w:space="0" w:color="auto"/>
          <w:insideV w:val="none" w:sz="0" w:space="0" w:color="auto"/>
        </w:tblBorders>
        <w:tblLook w:val="04A0" w:firstRow="1" w:lastRow="0" w:firstColumn="1" w:lastColumn="0" w:noHBand="0" w:noVBand="1"/>
      </w:tblPr>
      <w:tblGrid>
        <w:gridCol w:w="10548"/>
      </w:tblGrid>
      <w:tr w:rsidR="00622232" w:rsidRPr="00622232" w14:paraId="0CD8CD40" w14:textId="77777777" w:rsidTr="00E42CC1">
        <w:trPr>
          <w:trHeight w:val="288"/>
        </w:trPr>
        <w:tc>
          <w:tcPr>
            <w:tcW w:w="10548" w:type="dxa"/>
          </w:tcPr>
          <w:p w14:paraId="091F3249" w14:textId="29F73EFA" w:rsidR="00622232" w:rsidRPr="00622232" w:rsidRDefault="00622232" w:rsidP="0019321D">
            <w:pPr>
              <w:ind w:left="0" w:firstLine="0"/>
              <w:rPr>
                <w:b/>
                <w:bCs/>
              </w:rPr>
            </w:pPr>
            <w:r w:rsidRPr="00622232">
              <w:rPr>
                <w:b/>
                <w:bCs/>
              </w:rPr>
              <w:t>Missionaries who are members of your church</w:t>
            </w:r>
            <w:r w:rsidR="000D11B8">
              <w:rPr>
                <w:b/>
                <w:bCs/>
              </w:rPr>
              <w:t xml:space="preserve">     </w:t>
            </w:r>
            <w:r w:rsidR="000D11B8">
              <w:t>(</w:t>
            </w:r>
            <w:r w:rsidR="000D11B8" w:rsidRPr="004A2E8D">
              <w:rPr>
                <w:i/>
                <w:iCs/>
              </w:rPr>
              <w:t xml:space="preserve">Name; Country </w:t>
            </w:r>
            <w:r w:rsidR="000D11B8">
              <w:rPr>
                <w:i/>
                <w:iCs/>
              </w:rPr>
              <w:t xml:space="preserve">or </w:t>
            </w:r>
            <w:r w:rsidR="000D11B8" w:rsidRPr="004A2E8D">
              <w:rPr>
                <w:i/>
                <w:iCs/>
              </w:rPr>
              <w:t>geographical region; Mission organization</w:t>
            </w:r>
            <w:r w:rsidR="000D11B8">
              <w:t>)</w:t>
            </w:r>
          </w:p>
        </w:tc>
      </w:tr>
      <w:tr w:rsidR="00E42CC1" w:rsidRPr="00622232" w14:paraId="025624CF" w14:textId="77777777" w:rsidTr="000D11B8">
        <w:trPr>
          <w:trHeight w:val="432"/>
        </w:trPr>
        <w:tc>
          <w:tcPr>
            <w:tcW w:w="10548" w:type="dxa"/>
          </w:tcPr>
          <w:p w14:paraId="55F3BAE7" w14:textId="29720CBD" w:rsidR="00E42CC1" w:rsidRPr="00622232" w:rsidRDefault="00E42CC1" w:rsidP="00E42CC1">
            <w:pPr>
              <w:spacing w:before="60"/>
              <w:ind w:left="504"/>
              <w:jc w:val="both"/>
              <w:rPr>
                <w:rFonts w:eastAsia="Garamond" w:cstheme="minorHAnsi"/>
                <w:color w:val="0D0D0D"/>
              </w:rPr>
            </w:pPr>
          </w:p>
        </w:tc>
      </w:tr>
      <w:tr w:rsidR="0067615A" w:rsidRPr="00622232" w14:paraId="67FB6222" w14:textId="77777777" w:rsidTr="000D11B8">
        <w:trPr>
          <w:trHeight w:val="432"/>
        </w:trPr>
        <w:tc>
          <w:tcPr>
            <w:tcW w:w="10548" w:type="dxa"/>
          </w:tcPr>
          <w:p w14:paraId="458059A1" w14:textId="77777777" w:rsidR="0067615A" w:rsidRPr="00622232" w:rsidRDefault="0067615A" w:rsidP="00E42CC1">
            <w:pPr>
              <w:ind w:left="504"/>
              <w:jc w:val="both"/>
              <w:rPr>
                <w:rFonts w:eastAsia="Garamond" w:cstheme="minorHAnsi"/>
                <w:color w:val="0D0D0D"/>
              </w:rPr>
            </w:pPr>
          </w:p>
        </w:tc>
      </w:tr>
      <w:tr w:rsidR="00E42CC1" w:rsidRPr="00622232" w14:paraId="095D14E2" w14:textId="77777777" w:rsidTr="000D11B8">
        <w:trPr>
          <w:trHeight w:val="432"/>
        </w:trPr>
        <w:tc>
          <w:tcPr>
            <w:tcW w:w="10548" w:type="dxa"/>
          </w:tcPr>
          <w:p w14:paraId="6958A920" w14:textId="77777777" w:rsidR="00E42CC1" w:rsidRDefault="00E42CC1" w:rsidP="0019321D">
            <w:pPr>
              <w:jc w:val="both"/>
              <w:rPr>
                <w:rFonts w:ascii="Calibri" w:eastAsia="Calibri" w:hAnsi="Calibri" w:cs="Calibri"/>
                <w:color w:val="0D0D0D"/>
                <w:sz w:val="20"/>
                <w:szCs w:val="20"/>
              </w:rPr>
            </w:pPr>
          </w:p>
        </w:tc>
      </w:tr>
    </w:tbl>
    <w:p w14:paraId="46609EC1" w14:textId="53823B68" w:rsidR="00622232" w:rsidRDefault="00622232" w:rsidP="006F013A">
      <w:pPr>
        <w:spacing w:before="120"/>
        <w:ind w:left="0" w:firstLine="0"/>
      </w:pPr>
    </w:p>
    <w:tbl>
      <w:tblPr>
        <w:tblStyle w:val="TableGrid"/>
        <w:tblW w:w="10548" w:type="dxa"/>
        <w:tblInd w:w="-108" w:type="dxa"/>
        <w:tblBorders>
          <w:insideH w:val="none" w:sz="0" w:space="0" w:color="auto"/>
          <w:insideV w:val="none" w:sz="0" w:space="0" w:color="auto"/>
        </w:tblBorders>
        <w:tblLook w:val="04A0" w:firstRow="1" w:lastRow="0" w:firstColumn="1" w:lastColumn="0" w:noHBand="0" w:noVBand="1"/>
      </w:tblPr>
      <w:tblGrid>
        <w:gridCol w:w="10548"/>
      </w:tblGrid>
      <w:tr w:rsidR="00622232" w:rsidRPr="00622232" w14:paraId="0039292F" w14:textId="77777777" w:rsidTr="00E42CC1">
        <w:trPr>
          <w:trHeight w:val="288"/>
        </w:trPr>
        <w:tc>
          <w:tcPr>
            <w:tcW w:w="10548" w:type="dxa"/>
          </w:tcPr>
          <w:p w14:paraId="6C688166" w14:textId="06232ACA" w:rsidR="00622232" w:rsidRPr="00622232" w:rsidRDefault="00622232" w:rsidP="0019321D">
            <w:pPr>
              <w:ind w:left="0" w:firstLine="0"/>
              <w:rPr>
                <w:b/>
                <w:bCs/>
              </w:rPr>
            </w:pPr>
            <w:r w:rsidRPr="00622232">
              <w:rPr>
                <w:b/>
                <w:bCs/>
              </w:rPr>
              <w:t>International Missions (</w:t>
            </w:r>
            <w:r w:rsidR="003C7126" w:rsidRPr="0067615A">
              <w:rPr>
                <w:b/>
                <w:bCs/>
                <w:color w:val="0D0D0D" w:themeColor="text1" w:themeTint="F2"/>
              </w:rPr>
              <w:t>b</w:t>
            </w:r>
            <w:r w:rsidR="003C7126" w:rsidRPr="0067615A">
              <w:rPr>
                <w:rFonts w:eastAsia="Garamond" w:cstheme="minorHAnsi"/>
                <w:b/>
                <w:bCs/>
                <w:color w:val="0D0D0D" w:themeColor="text1" w:themeTint="F2"/>
              </w:rPr>
              <w:t>ased overseas</w:t>
            </w:r>
            <w:r w:rsidRPr="00622232">
              <w:rPr>
                <w:b/>
                <w:bCs/>
              </w:rPr>
              <w:t>)</w:t>
            </w:r>
            <w:r w:rsidR="000D11B8">
              <w:rPr>
                <w:b/>
                <w:bCs/>
              </w:rPr>
              <w:t xml:space="preserve">     </w:t>
            </w:r>
            <w:r w:rsidR="000D11B8">
              <w:t xml:space="preserve"> (</w:t>
            </w:r>
            <w:r w:rsidR="000D11B8" w:rsidRPr="004A2E8D">
              <w:rPr>
                <w:i/>
                <w:iCs/>
              </w:rPr>
              <w:t xml:space="preserve">Name; Country </w:t>
            </w:r>
            <w:r w:rsidR="000D11B8">
              <w:rPr>
                <w:i/>
                <w:iCs/>
              </w:rPr>
              <w:t xml:space="preserve">or </w:t>
            </w:r>
            <w:r w:rsidR="000D11B8" w:rsidRPr="004A2E8D">
              <w:rPr>
                <w:i/>
                <w:iCs/>
              </w:rPr>
              <w:t>geographical region; Mission organization</w:t>
            </w:r>
            <w:r w:rsidR="000D11B8">
              <w:t>)</w:t>
            </w:r>
          </w:p>
        </w:tc>
      </w:tr>
      <w:tr w:rsidR="00E42CC1" w:rsidRPr="00622232" w14:paraId="62F95788" w14:textId="77777777" w:rsidTr="000D11B8">
        <w:trPr>
          <w:trHeight w:val="432"/>
        </w:trPr>
        <w:tc>
          <w:tcPr>
            <w:tcW w:w="10548" w:type="dxa"/>
          </w:tcPr>
          <w:p w14:paraId="16DE2335" w14:textId="5F354BC3" w:rsidR="00E42CC1" w:rsidRPr="001F04D8" w:rsidRDefault="00E42CC1" w:rsidP="0019321D">
            <w:pPr>
              <w:spacing w:before="60"/>
              <w:jc w:val="both"/>
              <w:rPr>
                <w:rFonts w:eastAsia="Garamond" w:cstheme="minorHAnsi"/>
                <w:color w:val="C00000"/>
              </w:rPr>
            </w:pPr>
          </w:p>
        </w:tc>
      </w:tr>
      <w:tr w:rsidR="006F013A" w:rsidRPr="00622232" w14:paraId="7701A942" w14:textId="77777777" w:rsidTr="000D11B8">
        <w:trPr>
          <w:trHeight w:val="432"/>
        </w:trPr>
        <w:tc>
          <w:tcPr>
            <w:tcW w:w="10548" w:type="dxa"/>
          </w:tcPr>
          <w:p w14:paraId="198DFBCD" w14:textId="77777777" w:rsidR="006F013A" w:rsidRPr="001F04D8" w:rsidRDefault="006F013A" w:rsidP="0019321D">
            <w:pPr>
              <w:jc w:val="both"/>
              <w:rPr>
                <w:rFonts w:eastAsia="Garamond" w:cstheme="minorHAnsi"/>
                <w:color w:val="C00000"/>
              </w:rPr>
            </w:pPr>
          </w:p>
        </w:tc>
      </w:tr>
      <w:tr w:rsidR="006F013A" w:rsidRPr="00622232" w14:paraId="7C1FF5E0" w14:textId="77777777" w:rsidTr="000D11B8">
        <w:trPr>
          <w:trHeight w:val="432"/>
        </w:trPr>
        <w:tc>
          <w:tcPr>
            <w:tcW w:w="10548" w:type="dxa"/>
          </w:tcPr>
          <w:p w14:paraId="49772DAC" w14:textId="77777777" w:rsidR="006F013A" w:rsidRPr="001F04D8" w:rsidRDefault="006F013A" w:rsidP="0019321D">
            <w:pPr>
              <w:jc w:val="both"/>
              <w:rPr>
                <w:rFonts w:eastAsia="Garamond" w:cstheme="minorHAnsi"/>
                <w:color w:val="C00000"/>
              </w:rPr>
            </w:pPr>
          </w:p>
        </w:tc>
      </w:tr>
      <w:tr w:rsidR="00E42CC1" w:rsidRPr="00622232" w14:paraId="2F86EE6E" w14:textId="77777777" w:rsidTr="000D11B8">
        <w:trPr>
          <w:trHeight w:val="432"/>
        </w:trPr>
        <w:tc>
          <w:tcPr>
            <w:tcW w:w="10548" w:type="dxa"/>
          </w:tcPr>
          <w:p w14:paraId="4DD9971C" w14:textId="526823AA" w:rsidR="00E42CC1" w:rsidRPr="001F04D8" w:rsidRDefault="00E42CC1" w:rsidP="0019321D">
            <w:pPr>
              <w:jc w:val="both"/>
              <w:rPr>
                <w:rFonts w:eastAsia="Garamond" w:cstheme="minorHAnsi"/>
                <w:color w:val="C00000"/>
              </w:rPr>
            </w:pPr>
          </w:p>
        </w:tc>
      </w:tr>
    </w:tbl>
    <w:p w14:paraId="462DF6F9" w14:textId="7BDF556B" w:rsidR="00622232" w:rsidRDefault="00622232" w:rsidP="006F013A">
      <w:pPr>
        <w:spacing w:before="120"/>
        <w:ind w:left="0" w:firstLine="0"/>
      </w:pPr>
    </w:p>
    <w:tbl>
      <w:tblPr>
        <w:tblStyle w:val="TableGrid"/>
        <w:tblW w:w="10548" w:type="dxa"/>
        <w:tblInd w:w="-108" w:type="dxa"/>
        <w:tblBorders>
          <w:insideH w:val="none" w:sz="0" w:space="0" w:color="auto"/>
          <w:insideV w:val="none" w:sz="0" w:space="0" w:color="auto"/>
        </w:tblBorders>
        <w:tblLook w:val="04A0" w:firstRow="1" w:lastRow="0" w:firstColumn="1" w:lastColumn="0" w:noHBand="0" w:noVBand="1"/>
      </w:tblPr>
      <w:tblGrid>
        <w:gridCol w:w="10548"/>
      </w:tblGrid>
      <w:tr w:rsidR="003C7126" w:rsidRPr="00622232" w14:paraId="3BBE607C" w14:textId="77777777" w:rsidTr="00F714F4">
        <w:trPr>
          <w:trHeight w:val="288"/>
        </w:trPr>
        <w:tc>
          <w:tcPr>
            <w:tcW w:w="10548" w:type="dxa"/>
          </w:tcPr>
          <w:p w14:paraId="08A84DD4" w14:textId="1B542FA9" w:rsidR="003C7126" w:rsidRPr="00622232" w:rsidRDefault="003C7126" w:rsidP="00F714F4">
            <w:pPr>
              <w:ind w:left="0" w:firstLine="0"/>
              <w:rPr>
                <w:b/>
                <w:bCs/>
              </w:rPr>
            </w:pPr>
            <w:r w:rsidRPr="00622232">
              <w:rPr>
                <w:b/>
                <w:bCs/>
              </w:rPr>
              <w:t>International Missions (</w:t>
            </w:r>
            <w:r w:rsidRPr="0067615A">
              <w:rPr>
                <w:b/>
                <w:bCs/>
                <w:color w:val="0D0D0D" w:themeColor="text1" w:themeTint="F2"/>
              </w:rPr>
              <w:t>b</w:t>
            </w:r>
            <w:r w:rsidRPr="0067615A">
              <w:rPr>
                <w:rFonts w:eastAsia="Garamond" w:cstheme="minorHAnsi"/>
                <w:b/>
                <w:bCs/>
                <w:color w:val="0D0D0D" w:themeColor="text1" w:themeTint="F2"/>
              </w:rPr>
              <w:t>ased in the US</w:t>
            </w:r>
            <w:r w:rsidRPr="00622232">
              <w:rPr>
                <w:b/>
                <w:bCs/>
              </w:rPr>
              <w:t>)</w:t>
            </w:r>
            <w:r>
              <w:rPr>
                <w:b/>
                <w:bCs/>
              </w:rPr>
              <w:t xml:space="preserve">     </w:t>
            </w:r>
            <w:r>
              <w:t xml:space="preserve"> (</w:t>
            </w:r>
            <w:r w:rsidRPr="004A2E8D">
              <w:rPr>
                <w:i/>
                <w:iCs/>
              </w:rPr>
              <w:t xml:space="preserve">Name; Country </w:t>
            </w:r>
            <w:r>
              <w:rPr>
                <w:i/>
                <w:iCs/>
              </w:rPr>
              <w:t xml:space="preserve">or </w:t>
            </w:r>
            <w:r w:rsidRPr="004A2E8D">
              <w:rPr>
                <w:i/>
                <w:iCs/>
              </w:rPr>
              <w:t>geographical region; Mission organization</w:t>
            </w:r>
            <w:r>
              <w:t>)</w:t>
            </w:r>
          </w:p>
        </w:tc>
      </w:tr>
      <w:tr w:rsidR="003C7126" w:rsidRPr="00622232" w14:paraId="32B7C9A0" w14:textId="77777777" w:rsidTr="00F714F4">
        <w:trPr>
          <w:trHeight w:val="432"/>
        </w:trPr>
        <w:tc>
          <w:tcPr>
            <w:tcW w:w="10548" w:type="dxa"/>
          </w:tcPr>
          <w:p w14:paraId="11883DCE" w14:textId="31F09ABA" w:rsidR="003C7126" w:rsidRPr="001F04D8" w:rsidRDefault="003C7126" w:rsidP="00F714F4">
            <w:pPr>
              <w:spacing w:before="60"/>
              <w:jc w:val="both"/>
              <w:rPr>
                <w:rFonts w:eastAsia="Garamond" w:cstheme="minorHAnsi"/>
                <w:color w:val="C00000"/>
              </w:rPr>
            </w:pPr>
          </w:p>
        </w:tc>
      </w:tr>
      <w:tr w:rsidR="006F013A" w:rsidRPr="00622232" w14:paraId="183EAECB" w14:textId="77777777" w:rsidTr="00F714F4">
        <w:trPr>
          <w:trHeight w:val="432"/>
        </w:trPr>
        <w:tc>
          <w:tcPr>
            <w:tcW w:w="10548" w:type="dxa"/>
          </w:tcPr>
          <w:p w14:paraId="43651761" w14:textId="77777777" w:rsidR="006F013A" w:rsidRPr="001F04D8" w:rsidRDefault="006F013A" w:rsidP="00F714F4">
            <w:pPr>
              <w:jc w:val="both"/>
              <w:rPr>
                <w:rFonts w:eastAsia="Garamond" w:cstheme="minorHAnsi"/>
                <w:color w:val="C00000"/>
              </w:rPr>
            </w:pPr>
          </w:p>
        </w:tc>
      </w:tr>
      <w:tr w:rsidR="0067615A" w:rsidRPr="00622232" w14:paraId="159E07F9" w14:textId="77777777" w:rsidTr="00F714F4">
        <w:trPr>
          <w:trHeight w:val="432"/>
        </w:trPr>
        <w:tc>
          <w:tcPr>
            <w:tcW w:w="10548" w:type="dxa"/>
          </w:tcPr>
          <w:p w14:paraId="421E0B23" w14:textId="77777777" w:rsidR="0067615A" w:rsidRPr="001F04D8" w:rsidRDefault="0067615A" w:rsidP="00F714F4">
            <w:pPr>
              <w:jc w:val="both"/>
              <w:rPr>
                <w:rFonts w:eastAsia="Garamond" w:cstheme="minorHAnsi"/>
                <w:color w:val="C00000"/>
              </w:rPr>
            </w:pPr>
          </w:p>
        </w:tc>
      </w:tr>
      <w:tr w:rsidR="003C7126" w:rsidRPr="00622232" w14:paraId="6499AFCD" w14:textId="77777777" w:rsidTr="00F714F4">
        <w:trPr>
          <w:trHeight w:val="432"/>
        </w:trPr>
        <w:tc>
          <w:tcPr>
            <w:tcW w:w="10548" w:type="dxa"/>
          </w:tcPr>
          <w:p w14:paraId="4FBEC508" w14:textId="002D04AF" w:rsidR="003C7126" w:rsidRPr="001F04D8" w:rsidRDefault="003C7126" w:rsidP="00F714F4">
            <w:pPr>
              <w:jc w:val="both"/>
              <w:rPr>
                <w:rFonts w:eastAsia="Garamond" w:cstheme="minorHAnsi"/>
                <w:color w:val="C00000"/>
              </w:rPr>
            </w:pPr>
          </w:p>
        </w:tc>
      </w:tr>
    </w:tbl>
    <w:p w14:paraId="13B33928" w14:textId="77777777" w:rsidR="003C7126" w:rsidRDefault="003C7126" w:rsidP="006F013A">
      <w:pPr>
        <w:spacing w:before="120"/>
        <w:ind w:left="0" w:firstLine="0"/>
      </w:pPr>
    </w:p>
    <w:tbl>
      <w:tblPr>
        <w:tblStyle w:val="TableGrid"/>
        <w:tblW w:w="10548" w:type="dxa"/>
        <w:tblInd w:w="-108" w:type="dxa"/>
        <w:tblBorders>
          <w:insideH w:val="none" w:sz="0" w:space="0" w:color="auto"/>
          <w:insideV w:val="none" w:sz="0" w:space="0" w:color="auto"/>
        </w:tblBorders>
        <w:tblLook w:val="04A0" w:firstRow="1" w:lastRow="0" w:firstColumn="1" w:lastColumn="0" w:noHBand="0" w:noVBand="1"/>
      </w:tblPr>
      <w:tblGrid>
        <w:gridCol w:w="10548"/>
      </w:tblGrid>
      <w:tr w:rsidR="004A2E8D" w:rsidRPr="00622232" w14:paraId="381DCE94" w14:textId="77777777" w:rsidTr="00E42CC1">
        <w:trPr>
          <w:trHeight w:val="288"/>
        </w:trPr>
        <w:tc>
          <w:tcPr>
            <w:tcW w:w="10548" w:type="dxa"/>
          </w:tcPr>
          <w:p w14:paraId="52A25182" w14:textId="4D52A214" w:rsidR="004A2E8D" w:rsidRPr="004A2E8D" w:rsidRDefault="004A2E8D" w:rsidP="0019321D">
            <w:pPr>
              <w:ind w:left="0" w:firstLine="0"/>
              <w:rPr>
                <w:b/>
                <w:bCs/>
              </w:rPr>
            </w:pPr>
            <w:r w:rsidRPr="004A2E8D">
              <w:rPr>
                <w:b/>
                <w:bCs/>
              </w:rPr>
              <w:t>US &amp; Local Missions (not listed above)</w:t>
            </w:r>
            <w:r w:rsidR="000D11B8">
              <w:rPr>
                <w:b/>
                <w:bCs/>
              </w:rPr>
              <w:t xml:space="preserve">     </w:t>
            </w:r>
            <w:r w:rsidR="000D11B8">
              <w:t xml:space="preserve">  (</w:t>
            </w:r>
            <w:r w:rsidR="000D11B8" w:rsidRPr="004A2E8D">
              <w:rPr>
                <w:i/>
                <w:iCs/>
              </w:rPr>
              <w:t xml:space="preserve">Name; </w:t>
            </w:r>
            <w:r w:rsidR="00232F9C">
              <w:rPr>
                <w:i/>
                <w:iCs/>
              </w:rPr>
              <w:t xml:space="preserve">City and/or </w:t>
            </w:r>
            <w:r w:rsidR="000D11B8" w:rsidRPr="004A2E8D">
              <w:rPr>
                <w:i/>
                <w:iCs/>
              </w:rPr>
              <w:t>State; Mission organization</w:t>
            </w:r>
            <w:r w:rsidR="000D11B8">
              <w:t>)</w:t>
            </w:r>
          </w:p>
        </w:tc>
      </w:tr>
      <w:tr w:rsidR="00E42CC1" w:rsidRPr="00622232" w14:paraId="6C0D8F97" w14:textId="77777777" w:rsidTr="000D11B8">
        <w:trPr>
          <w:trHeight w:val="432"/>
        </w:trPr>
        <w:tc>
          <w:tcPr>
            <w:tcW w:w="10548" w:type="dxa"/>
          </w:tcPr>
          <w:p w14:paraId="1EB39FFE" w14:textId="48D6A8A0" w:rsidR="00E42CC1" w:rsidRPr="00622232" w:rsidRDefault="00E42CC1" w:rsidP="0019321D">
            <w:pPr>
              <w:spacing w:before="60"/>
              <w:jc w:val="both"/>
              <w:rPr>
                <w:rFonts w:eastAsia="Garamond" w:cstheme="minorHAnsi"/>
                <w:color w:val="0D0D0D"/>
              </w:rPr>
            </w:pPr>
          </w:p>
        </w:tc>
      </w:tr>
      <w:tr w:rsidR="006F013A" w:rsidRPr="00622232" w14:paraId="7A7ED0F1" w14:textId="77777777" w:rsidTr="000D11B8">
        <w:trPr>
          <w:trHeight w:val="432"/>
        </w:trPr>
        <w:tc>
          <w:tcPr>
            <w:tcW w:w="10548" w:type="dxa"/>
          </w:tcPr>
          <w:p w14:paraId="16529DDC" w14:textId="77777777" w:rsidR="006F013A" w:rsidRPr="00622232" w:rsidRDefault="006F013A" w:rsidP="0019321D">
            <w:pPr>
              <w:jc w:val="both"/>
              <w:rPr>
                <w:rFonts w:eastAsia="Garamond" w:cstheme="minorHAnsi"/>
                <w:color w:val="0D0D0D"/>
              </w:rPr>
            </w:pPr>
          </w:p>
        </w:tc>
      </w:tr>
      <w:tr w:rsidR="006F013A" w:rsidRPr="00622232" w14:paraId="6897483C" w14:textId="77777777" w:rsidTr="000D11B8">
        <w:trPr>
          <w:trHeight w:val="432"/>
        </w:trPr>
        <w:tc>
          <w:tcPr>
            <w:tcW w:w="10548" w:type="dxa"/>
          </w:tcPr>
          <w:p w14:paraId="6F714CAC" w14:textId="77777777" w:rsidR="006F013A" w:rsidRPr="00622232" w:rsidRDefault="006F013A" w:rsidP="0019321D">
            <w:pPr>
              <w:jc w:val="both"/>
              <w:rPr>
                <w:rFonts w:eastAsia="Garamond" w:cstheme="minorHAnsi"/>
                <w:color w:val="0D0D0D"/>
              </w:rPr>
            </w:pPr>
          </w:p>
        </w:tc>
      </w:tr>
      <w:tr w:rsidR="00E42CC1" w:rsidRPr="00622232" w14:paraId="0E81056F" w14:textId="77777777" w:rsidTr="000D11B8">
        <w:trPr>
          <w:trHeight w:val="432"/>
        </w:trPr>
        <w:tc>
          <w:tcPr>
            <w:tcW w:w="10548" w:type="dxa"/>
          </w:tcPr>
          <w:p w14:paraId="774789DE" w14:textId="77777777" w:rsidR="00E42CC1" w:rsidRPr="00622232" w:rsidRDefault="00E42CC1" w:rsidP="0019321D">
            <w:pPr>
              <w:jc w:val="both"/>
              <w:rPr>
                <w:rFonts w:eastAsia="Garamond" w:cstheme="minorHAnsi"/>
                <w:color w:val="0D0D0D"/>
              </w:rPr>
            </w:pPr>
          </w:p>
        </w:tc>
      </w:tr>
    </w:tbl>
    <w:p w14:paraId="236C2F5A" w14:textId="77777777" w:rsidR="006F013A" w:rsidRDefault="006F013A" w:rsidP="006F013A">
      <w:pPr>
        <w:spacing w:before="120"/>
        <w:ind w:left="0" w:firstLine="0"/>
      </w:pPr>
    </w:p>
    <w:tbl>
      <w:tblPr>
        <w:tblStyle w:val="TableGrid"/>
        <w:tblW w:w="10548" w:type="dxa"/>
        <w:tblInd w:w="-108" w:type="dxa"/>
        <w:tblBorders>
          <w:insideH w:val="none" w:sz="0" w:space="0" w:color="auto"/>
          <w:insideV w:val="none" w:sz="0" w:space="0" w:color="auto"/>
        </w:tblBorders>
        <w:tblLook w:val="04A0" w:firstRow="1" w:lastRow="0" w:firstColumn="1" w:lastColumn="0" w:noHBand="0" w:noVBand="1"/>
      </w:tblPr>
      <w:tblGrid>
        <w:gridCol w:w="10548"/>
      </w:tblGrid>
      <w:tr w:rsidR="004A2E8D" w:rsidRPr="00622232" w14:paraId="0C4E60F2" w14:textId="77777777" w:rsidTr="00E42CC1">
        <w:trPr>
          <w:trHeight w:val="288"/>
        </w:trPr>
        <w:tc>
          <w:tcPr>
            <w:tcW w:w="10548" w:type="dxa"/>
          </w:tcPr>
          <w:p w14:paraId="2DD9819E" w14:textId="51711165" w:rsidR="004A2E8D" w:rsidRPr="004A2E8D" w:rsidRDefault="004A2E8D" w:rsidP="0019321D">
            <w:pPr>
              <w:ind w:left="0" w:firstLine="0"/>
              <w:rPr>
                <w:b/>
                <w:bCs/>
              </w:rPr>
            </w:pPr>
            <w:r w:rsidRPr="004A2E8D">
              <w:rPr>
                <w:b/>
                <w:bCs/>
              </w:rPr>
              <w:t xml:space="preserve">Short-term Missions </w:t>
            </w:r>
            <w:r w:rsidR="006F013A">
              <w:rPr>
                <w:b/>
                <w:bCs/>
              </w:rPr>
              <w:t xml:space="preserve">or Missions Projects in which </w:t>
            </w:r>
            <w:r w:rsidR="006F013A" w:rsidRPr="004A2E8D">
              <w:rPr>
                <w:b/>
                <w:bCs/>
              </w:rPr>
              <w:t>your church</w:t>
            </w:r>
            <w:r w:rsidR="006F013A">
              <w:rPr>
                <w:b/>
                <w:bCs/>
              </w:rPr>
              <w:t xml:space="preserve"> regularly participates </w:t>
            </w:r>
          </w:p>
        </w:tc>
      </w:tr>
      <w:tr w:rsidR="00E42CC1" w:rsidRPr="00622232" w14:paraId="3B2E0FDF" w14:textId="77777777" w:rsidTr="00CF6397">
        <w:trPr>
          <w:trHeight w:val="288"/>
        </w:trPr>
        <w:tc>
          <w:tcPr>
            <w:tcW w:w="10548" w:type="dxa"/>
          </w:tcPr>
          <w:p w14:paraId="65CB1694" w14:textId="74B3AF25" w:rsidR="00E42CC1" w:rsidRPr="004A2E8D" w:rsidRDefault="00E42CC1" w:rsidP="00E42CC1">
            <w:pPr>
              <w:ind w:left="504"/>
              <w:jc w:val="both"/>
              <w:rPr>
                <w:rFonts w:eastAsia="Garamond" w:cstheme="minorHAnsi"/>
                <w:bCs/>
                <w:i/>
                <w:iCs/>
                <w:color w:val="0D0D0D"/>
                <w:u w:val="single"/>
              </w:rPr>
            </w:pPr>
            <w:r>
              <w:t>(</w:t>
            </w:r>
            <w:r w:rsidRPr="004A2E8D">
              <w:rPr>
                <w:i/>
                <w:iCs/>
              </w:rPr>
              <w:t xml:space="preserve">Name; Location; Dates, Duration; </w:t>
            </w:r>
            <w:r>
              <w:rPr>
                <w:i/>
                <w:iCs/>
              </w:rPr>
              <w:t>m</w:t>
            </w:r>
            <w:r w:rsidRPr="004A2E8D">
              <w:rPr>
                <w:i/>
                <w:iCs/>
              </w:rPr>
              <w:t>ission organization or agency</w:t>
            </w:r>
            <w:r>
              <w:rPr>
                <w:i/>
                <w:iCs/>
              </w:rPr>
              <w:t>.</w:t>
            </w:r>
            <w:r w:rsidRPr="0094691E">
              <w:t xml:space="preserve"> </w:t>
            </w:r>
            <w:r w:rsidRPr="00E42CC1">
              <w:rPr>
                <w:i/>
                <w:iCs/>
              </w:rPr>
              <w:t>Do you</w:t>
            </w:r>
            <w:r>
              <w:t xml:space="preserve"> a</w:t>
            </w:r>
            <w:r w:rsidRPr="004A2E8D">
              <w:rPr>
                <w:i/>
                <w:iCs/>
              </w:rPr>
              <w:t>llow participants from other churches?</w:t>
            </w:r>
            <w:r>
              <w:rPr>
                <w:i/>
                <w:iCs/>
              </w:rPr>
              <w:t>)</w:t>
            </w:r>
          </w:p>
        </w:tc>
      </w:tr>
      <w:tr w:rsidR="006F013A" w:rsidRPr="00622232" w14:paraId="7D705788" w14:textId="77777777" w:rsidTr="000D11B8">
        <w:trPr>
          <w:trHeight w:val="432"/>
        </w:trPr>
        <w:tc>
          <w:tcPr>
            <w:tcW w:w="10548" w:type="dxa"/>
          </w:tcPr>
          <w:p w14:paraId="0D9DE53F" w14:textId="77777777" w:rsidR="006F013A" w:rsidRPr="001F04D8" w:rsidRDefault="006F013A" w:rsidP="0019321D">
            <w:pPr>
              <w:jc w:val="both"/>
              <w:rPr>
                <w:rFonts w:eastAsia="Garamond" w:cstheme="minorHAnsi"/>
                <w:color w:val="C00000"/>
              </w:rPr>
            </w:pPr>
          </w:p>
        </w:tc>
      </w:tr>
      <w:tr w:rsidR="006F013A" w:rsidRPr="00622232" w14:paraId="71E0FC20" w14:textId="77777777" w:rsidTr="000D11B8">
        <w:trPr>
          <w:trHeight w:val="432"/>
        </w:trPr>
        <w:tc>
          <w:tcPr>
            <w:tcW w:w="10548" w:type="dxa"/>
          </w:tcPr>
          <w:p w14:paraId="3723C247" w14:textId="77777777" w:rsidR="006F013A" w:rsidRPr="001F04D8" w:rsidRDefault="006F013A" w:rsidP="0019321D">
            <w:pPr>
              <w:jc w:val="both"/>
              <w:rPr>
                <w:rFonts w:eastAsia="Garamond" w:cstheme="minorHAnsi"/>
                <w:color w:val="C00000"/>
              </w:rPr>
            </w:pPr>
          </w:p>
        </w:tc>
      </w:tr>
      <w:tr w:rsidR="00E42CC1" w:rsidRPr="00622232" w14:paraId="190C5B8F" w14:textId="77777777" w:rsidTr="000D11B8">
        <w:trPr>
          <w:trHeight w:val="432"/>
        </w:trPr>
        <w:tc>
          <w:tcPr>
            <w:tcW w:w="10548" w:type="dxa"/>
          </w:tcPr>
          <w:p w14:paraId="006E0D99" w14:textId="0EBB196A" w:rsidR="00E42CC1" w:rsidRPr="001F04D8" w:rsidRDefault="00E42CC1" w:rsidP="0019321D">
            <w:pPr>
              <w:spacing w:before="60"/>
              <w:jc w:val="both"/>
              <w:rPr>
                <w:rFonts w:eastAsia="Garamond" w:cstheme="minorHAnsi"/>
                <w:color w:val="C00000"/>
              </w:rPr>
            </w:pPr>
          </w:p>
        </w:tc>
      </w:tr>
    </w:tbl>
    <w:p w14:paraId="28FE67CA" w14:textId="77777777" w:rsidR="006F013A" w:rsidRDefault="006F013A" w:rsidP="0044372B">
      <w:pPr>
        <w:ind w:left="0" w:firstLine="0"/>
      </w:pPr>
    </w:p>
    <w:sectPr w:rsidR="006F013A" w:rsidSect="00484760">
      <w:headerReference w:type="even" r:id="rId8"/>
      <w:headerReference w:type="default" r:id="rId9"/>
      <w:footerReference w:type="even" r:id="rId10"/>
      <w:footerReference w:type="default" r:id="rId11"/>
      <w:headerReference w:type="first" r:id="rId12"/>
      <w:footerReference w:type="first" r:id="rId13"/>
      <w:pgSz w:w="12240" w:h="15840"/>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58B76" w14:textId="77777777" w:rsidR="007C7E67" w:rsidRDefault="007C7E67" w:rsidP="004A31FE">
      <w:pPr>
        <w:spacing w:before="0"/>
      </w:pPr>
      <w:r>
        <w:separator/>
      </w:r>
    </w:p>
  </w:endnote>
  <w:endnote w:type="continuationSeparator" w:id="0">
    <w:p w14:paraId="4477479B" w14:textId="77777777" w:rsidR="007C7E67" w:rsidRDefault="007C7E67" w:rsidP="004A31F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95B1D" w14:textId="77777777" w:rsidR="004A31FE" w:rsidRDefault="004A3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3B265" w14:textId="77777777" w:rsidR="004A31FE" w:rsidRDefault="004A3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002AF" w14:textId="77777777" w:rsidR="004A31FE" w:rsidRDefault="004A3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4A141" w14:textId="77777777" w:rsidR="007C7E67" w:rsidRDefault="007C7E67" w:rsidP="004A31FE">
      <w:pPr>
        <w:spacing w:before="0"/>
      </w:pPr>
      <w:r>
        <w:separator/>
      </w:r>
    </w:p>
  </w:footnote>
  <w:footnote w:type="continuationSeparator" w:id="0">
    <w:p w14:paraId="2C393AD9" w14:textId="77777777" w:rsidR="007C7E67" w:rsidRDefault="007C7E67" w:rsidP="004A31F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F7DA" w14:textId="22C35D05" w:rsidR="004A31FE" w:rsidRDefault="004A3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8021B" w14:textId="3BD4450F" w:rsidR="004A31FE" w:rsidRDefault="004A31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6EF0C" w14:textId="5D7D160A" w:rsidR="004A31FE" w:rsidRDefault="004A3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2BC"/>
    <w:multiLevelType w:val="hybridMultilevel"/>
    <w:tmpl w:val="B99C0BE6"/>
    <w:lvl w:ilvl="0" w:tplc="D3969DEE">
      <w:start w:val="1"/>
      <w:numFmt w:val="decimal"/>
      <w:lvlText w:val="%1."/>
      <w:lvlJc w:val="left"/>
      <w:pPr>
        <w:ind w:left="720" w:hanging="360"/>
      </w:pPr>
      <w:rPr>
        <w:rFonts w:ascii="Calibri" w:hAnsi="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CE0407"/>
    <w:multiLevelType w:val="hybridMultilevel"/>
    <w:tmpl w:val="3AF8A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35374181">
    <w:abstractNumId w:val="1"/>
  </w:num>
  <w:num w:numId="2" w16cid:durableId="794101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rIAIkMjMzNTMyUdpeDU4uLM/DyQAkPjWgADi316LQAAAA=="/>
  </w:docVars>
  <w:rsids>
    <w:rsidRoot w:val="00277AC5"/>
    <w:rsid w:val="0000460A"/>
    <w:rsid w:val="000853CA"/>
    <w:rsid w:val="000A6B3D"/>
    <w:rsid w:val="000B3366"/>
    <w:rsid w:val="000C3812"/>
    <w:rsid w:val="000D11B8"/>
    <w:rsid w:val="000F43D3"/>
    <w:rsid w:val="001E3406"/>
    <w:rsid w:val="001E5DE1"/>
    <w:rsid w:val="001F04D8"/>
    <w:rsid w:val="00232F9C"/>
    <w:rsid w:val="00261596"/>
    <w:rsid w:val="002635BA"/>
    <w:rsid w:val="00275C89"/>
    <w:rsid w:val="00277AC5"/>
    <w:rsid w:val="002861C1"/>
    <w:rsid w:val="002A7119"/>
    <w:rsid w:val="00330CDB"/>
    <w:rsid w:val="00365FBF"/>
    <w:rsid w:val="0037448A"/>
    <w:rsid w:val="003B542D"/>
    <w:rsid w:val="003C7126"/>
    <w:rsid w:val="00403FEF"/>
    <w:rsid w:val="00413688"/>
    <w:rsid w:val="0044372B"/>
    <w:rsid w:val="004559F6"/>
    <w:rsid w:val="00482BCC"/>
    <w:rsid w:val="00484760"/>
    <w:rsid w:val="004937D1"/>
    <w:rsid w:val="004A2E8D"/>
    <w:rsid w:val="004A31FE"/>
    <w:rsid w:val="00560977"/>
    <w:rsid w:val="005D69F9"/>
    <w:rsid w:val="00622232"/>
    <w:rsid w:val="006312C2"/>
    <w:rsid w:val="0065409B"/>
    <w:rsid w:val="0067615A"/>
    <w:rsid w:val="00696B97"/>
    <w:rsid w:val="006A7271"/>
    <w:rsid w:val="006D169A"/>
    <w:rsid w:val="006F013A"/>
    <w:rsid w:val="007102C3"/>
    <w:rsid w:val="00732EFA"/>
    <w:rsid w:val="00766BE9"/>
    <w:rsid w:val="00792FEA"/>
    <w:rsid w:val="007B3FFD"/>
    <w:rsid w:val="007C7E67"/>
    <w:rsid w:val="008453A5"/>
    <w:rsid w:val="008A12B1"/>
    <w:rsid w:val="008C61E3"/>
    <w:rsid w:val="00907136"/>
    <w:rsid w:val="00910EEF"/>
    <w:rsid w:val="0092163C"/>
    <w:rsid w:val="00924103"/>
    <w:rsid w:val="0094691E"/>
    <w:rsid w:val="00A8314A"/>
    <w:rsid w:val="00AA1CE1"/>
    <w:rsid w:val="00AD08FF"/>
    <w:rsid w:val="00B17C00"/>
    <w:rsid w:val="00B509EC"/>
    <w:rsid w:val="00B5702D"/>
    <w:rsid w:val="00BA16A2"/>
    <w:rsid w:val="00BC0FED"/>
    <w:rsid w:val="00BC4345"/>
    <w:rsid w:val="00C13765"/>
    <w:rsid w:val="00C20775"/>
    <w:rsid w:val="00C35710"/>
    <w:rsid w:val="00C51A41"/>
    <w:rsid w:val="00CD1158"/>
    <w:rsid w:val="00CE7B93"/>
    <w:rsid w:val="00D620C8"/>
    <w:rsid w:val="00DB7C1F"/>
    <w:rsid w:val="00DC1A51"/>
    <w:rsid w:val="00E42CC1"/>
    <w:rsid w:val="00E53BD5"/>
    <w:rsid w:val="00ED2461"/>
    <w:rsid w:val="00F125F7"/>
    <w:rsid w:val="00F303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A11FB"/>
  <w15:chartTrackingRefBased/>
  <w15:docId w15:val="{DADBEF01-4AB7-4824-870B-68EDF99FD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ind w:left="36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691E"/>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31FE"/>
    <w:pPr>
      <w:tabs>
        <w:tab w:val="center" w:pos="4680"/>
        <w:tab w:val="right" w:pos="9360"/>
      </w:tabs>
      <w:spacing w:before="0"/>
    </w:pPr>
  </w:style>
  <w:style w:type="character" w:customStyle="1" w:styleId="HeaderChar">
    <w:name w:val="Header Char"/>
    <w:basedOn w:val="DefaultParagraphFont"/>
    <w:link w:val="Header"/>
    <w:uiPriority w:val="99"/>
    <w:rsid w:val="004A31FE"/>
  </w:style>
  <w:style w:type="paragraph" w:styleId="Footer">
    <w:name w:val="footer"/>
    <w:basedOn w:val="Normal"/>
    <w:link w:val="FooterChar"/>
    <w:uiPriority w:val="99"/>
    <w:unhideWhenUsed/>
    <w:rsid w:val="004A31FE"/>
    <w:pPr>
      <w:tabs>
        <w:tab w:val="center" w:pos="4680"/>
        <w:tab w:val="right" w:pos="9360"/>
      </w:tabs>
      <w:spacing w:before="0"/>
    </w:pPr>
  </w:style>
  <w:style w:type="character" w:customStyle="1" w:styleId="FooterChar">
    <w:name w:val="Footer Char"/>
    <w:basedOn w:val="DefaultParagraphFont"/>
    <w:link w:val="Footer"/>
    <w:uiPriority w:val="99"/>
    <w:rsid w:val="004A3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4C1BA-8561-49B3-A441-0D77C4FA4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rnett</dc:creator>
  <cp:keywords/>
  <dc:description/>
  <cp:lastModifiedBy>Robert Barnett</cp:lastModifiedBy>
  <cp:revision>26</cp:revision>
  <cp:lastPrinted>2023-04-26T21:56:00Z</cp:lastPrinted>
  <dcterms:created xsi:type="dcterms:W3CDTF">2023-04-11T23:26:00Z</dcterms:created>
  <dcterms:modified xsi:type="dcterms:W3CDTF">2023-04-27T21:44:00Z</dcterms:modified>
</cp:coreProperties>
</file>